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558A" w:rsidRDefault="00466AA1">
      <w:pPr>
        <w:pStyle w:val="Heading1"/>
      </w:pPr>
      <w:bookmarkStart w:id="0" w:name="rosjet"/>
      <w:bookmarkStart w:id="1" w:name="_GoBack"/>
      <w:bookmarkEnd w:id="0"/>
      <w:bookmarkEnd w:id="1"/>
      <w:r>
        <w:t>rosjet</w:t>
      </w:r>
    </w:p>
    <w:p w:rsidR="00F9558A" w:rsidRDefault="00466AA1">
      <w:pPr>
        <w:pStyle w:val="FirstParagraph"/>
      </w:pPr>
      <w:r>
        <w:t xml:space="preserve">ROS nodes and arduino libraries for the NVIDIA Robot Teaching Kit with </w:t>
      </w:r>
      <w:r>
        <w:rPr>
          <w:rStyle w:val="VerbatimChar"/>
        </w:rPr>
        <w:t>Jet</w:t>
      </w:r>
      <w:r>
        <w:t>.</w:t>
      </w:r>
    </w:p>
    <w:p w:rsidR="00F9558A" w:rsidRDefault="00466AA1">
      <w:pPr>
        <w:pStyle w:val="Heading2"/>
      </w:pPr>
      <w:bookmarkStart w:id="2" w:name="installation"/>
      <w:bookmarkEnd w:id="2"/>
      <w:r>
        <w:t>installation</w:t>
      </w:r>
    </w:p>
    <w:p w:rsidR="00F9558A" w:rsidRDefault="00466AA1">
      <w:pPr>
        <w:pStyle w:val="FirstParagraph"/>
      </w:pPr>
      <w:r>
        <w:t>For installing and configuring your Jetson board for the Jet robot, see the INSTALLATION.md file.</w:t>
      </w:r>
    </w:p>
    <w:p w:rsidR="00F9558A" w:rsidRDefault="00466AA1">
      <w:pPr>
        <w:pStyle w:val="Heading2"/>
      </w:pPr>
      <w:bookmarkStart w:id="3" w:name="running-rosjet"/>
      <w:bookmarkEnd w:id="3"/>
      <w:r>
        <w:t>Running rosjet</w:t>
      </w:r>
    </w:p>
    <w:p w:rsidR="00F9558A" w:rsidRDefault="00466AA1">
      <w:pPr>
        <w:pStyle w:val="FirstParagraph"/>
      </w:pPr>
      <w:r>
        <w:t>For Gazebo Simulation:</w:t>
      </w:r>
    </w:p>
    <w:p w:rsidR="00F9558A" w:rsidRDefault="00466AA1">
      <w:pPr>
        <w:pStyle w:val="SourceCode"/>
      </w:pPr>
      <w:r>
        <w:rPr>
          <w:rStyle w:val="VerbatimChar"/>
        </w:rPr>
        <w:t>roslaunch jet_bringup jet_gazebo.launch</w:t>
      </w:r>
    </w:p>
    <w:p w:rsidR="00F9558A" w:rsidRDefault="00466AA1">
      <w:pPr>
        <w:pStyle w:val="FirstParagraph"/>
      </w:pPr>
      <w:r>
        <w:t>For Real Robot:</w:t>
      </w:r>
    </w:p>
    <w:p w:rsidR="00F9558A" w:rsidRDefault="00466AA1">
      <w:pPr>
        <w:pStyle w:val="SourceCode"/>
      </w:pPr>
      <w:r>
        <w:rPr>
          <w:rStyle w:val="VerbatimChar"/>
        </w:rPr>
        <w:t>roslaunch jet_bringup jet_real.launch</w:t>
      </w:r>
    </w:p>
    <w:sectPr w:rsidR="00F955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6AA1" w:rsidRDefault="00466AA1">
      <w:pPr>
        <w:spacing w:after="0"/>
      </w:pPr>
      <w:r>
        <w:separator/>
      </w:r>
    </w:p>
  </w:endnote>
  <w:endnote w:type="continuationSeparator" w:id="0">
    <w:p w:rsidR="00466AA1" w:rsidRDefault="00466A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6AA1" w:rsidRDefault="00466AA1">
      <w:r>
        <w:separator/>
      </w:r>
    </w:p>
  </w:footnote>
  <w:footnote w:type="continuationSeparator" w:id="0">
    <w:p w:rsidR="00466AA1" w:rsidRDefault="00466A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77DC456"/>
    <w:multiLevelType w:val="multilevel"/>
    <w:tmpl w:val="E0E44D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294B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B2A96"/>
    <w:rsid w:val="00466AA1"/>
    <w:rsid w:val="004E29B3"/>
    <w:rsid w:val="00590D07"/>
    <w:rsid w:val="00784D58"/>
    <w:rsid w:val="008D6863"/>
    <w:rsid w:val="00B86B75"/>
    <w:rsid w:val="00BC48D5"/>
    <w:rsid w:val="00C36279"/>
    <w:rsid w:val="00E315A3"/>
    <w:rsid w:val="00F955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7C9274D-2564-4287-8A59-90AF11E8A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ivats</dc:creator>
  <cp:lastModifiedBy>Srivatsan Srinivasan</cp:lastModifiedBy>
  <cp:revision>3</cp:revision>
  <cp:lastPrinted>2017-06-09T16:59:00Z</cp:lastPrinted>
  <dcterms:created xsi:type="dcterms:W3CDTF">2017-06-09T16:36:00Z</dcterms:created>
  <dcterms:modified xsi:type="dcterms:W3CDTF">2017-06-09T16:59:00Z</dcterms:modified>
</cp:coreProperties>
</file>